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ba7e9d85d573d84230c1bf6497859e744995297"/>
    <w:p>
      <w:pPr>
        <w:pStyle w:val="Heading3"/>
      </w:pPr>
      <w:r>
        <w:t xml:space="preserve">Объявление о наборе в народную дружину района Беговой</w:t>
      </w:r>
    </w:p>
    <w:p>
      <w:pPr>
        <w:pStyle w:val="FirstParagraph"/>
      </w:pPr>
      <w:r>
        <w:t xml:space="preserve">17.04.2025</w:t>
      </w:r>
    </w:p>
    <w:p>
      <w:pPr>
        <w:pStyle w:val="BodyText"/>
      </w:pPr>
      <w:r>
        <w:drawing>
          <wp:inline>
            <wp:extent cx="5334000" cy="754306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begovoy.mos.ru/www/Макет%20рекламы%20НД%20района%20Беговой-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3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54306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begovoy.mos.ru/www/Макет%20рекламы%20НД%20района%20Беговой-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3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begovoy.mos.ru/safety/obshchestvennye-punkty-okhrany-poryadka-opop/detail/12920967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Беговой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7" Target="http://begovoy.mos.ru" TargetMode="External" /><Relationship Type="http://schemas.openxmlformats.org/officeDocument/2006/relationships/hyperlink" Id="rId26" Target="http://begovoy.mos.ru/safety/obshchestvennye-punkty-okhrany-poryadka-opop/detail/1292096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begovoy.mos.ru" TargetMode="External" /><Relationship Type="http://schemas.openxmlformats.org/officeDocument/2006/relationships/hyperlink" Id="rId26" Target="http://begovoy.mos.ru/safety/obshchestvennye-punkty-okhrany-poryadka-opop/detail/1292096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8T21:19:10Z</dcterms:created>
  <dcterms:modified xsi:type="dcterms:W3CDTF">2025-04-18T21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